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A870CF" w14:textId="77777777" w:rsidR="00F75090" w:rsidRDefault="00D35E8F">
      <w:pPr>
        <w:pStyle w:val="Title"/>
      </w:pPr>
      <w:r>
        <w:t>Ph.D. Comprehensive Examination on Algebra — Spring 2003</w:t>
      </w:r>
    </w:p>
    <w:p w14:paraId="05BF28C3" w14:textId="77777777" w:rsidR="00F75090" w:rsidRDefault="00D35E8F">
      <w:pPr>
        <w:pStyle w:val="Heading2"/>
      </w:pPr>
      <w:bookmarkStart w:id="0" w:name="X65b1cafc5bae7e08a38b73dbe4de3c1091266dc"/>
      <w:bookmarkStart w:id="1" w:name="main-content"/>
      <w:bookmarkStart w:id="2" w:name="instructions"/>
      <w:r>
        <w:t>Instructions</w:t>
      </w:r>
    </w:p>
    <w:p w14:paraId="118B876D" w14:textId="77777777" w:rsidR="00F75090" w:rsidRDefault="00D35E8F">
      <w:pPr>
        <w:pStyle w:val="FirstParagraph"/>
      </w:pPr>
      <w:r>
        <w:t>You have three hours to complete this exam. Please write your solutions in a clear and concise fashion.</w:t>
      </w:r>
    </w:p>
    <w:p w14:paraId="30D7181F" w14:textId="77777777" w:rsidR="00F75090" w:rsidRDefault="00D35E8F">
      <w:pPr>
        <w:pStyle w:val="Heading2"/>
      </w:pPr>
      <w:bookmarkStart w:id="3" w:name="complete-each-of-the-following-problems"/>
      <w:bookmarkEnd w:id="2"/>
      <w:r>
        <w:t>Complete each of the following problems</w:t>
      </w:r>
    </w:p>
    <w:p w14:paraId="46C52797" w14:textId="77777777" w:rsidR="00F75090" w:rsidRDefault="00D35E8F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field and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polynomial i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Show that the ideal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i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maximal if and only i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irreducible over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148CACE4" w14:textId="77777777" w:rsidR="00F75090" w:rsidRDefault="00D35E8F">
      <w:pPr>
        <w:pStyle w:val="Compact"/>
        <w:numPr>
          <w:ilvl w:val="0"/>
          <w:numId w:val="2"/>
        </w:numPr>
      </w:pPr>
      <w:r>
        <w:t>State the three Sylow theorems. Prove that there are no simple groups of order 182.</w:t>
      </w:r>
    </w:p>
    <w:p w14:paraId="73D162EB" w14:textId="77777777" w:rsidR="00F75090" w:rsidRDefault="00D35E8F">
      <w:pPr>
        <w:pStyle w:val="Compact"/>
        <w:numPr>
          <w:ilvl w:val="0"/>
          <w:numId w:val="2"/>
        </w:numPr>
      </w:pPr>
      <w:r>
        <w:t xml:space="preserve">Compute the Galois group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42CCC523" w14:textId="77777777" w:rsidR="00F75090" w:rsidRDefault="00D35E8F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 and </w:t>
      </w:r>
      <m:oMath>
        <m:r>
          <w:rPr>
            <w:rFonts w:ascii="Cambria Math" w:hAnsi="Cambria Math"/>
          </w:rPr>
          <m:t>H</m:t>
        </m:r>
      </m:oMath>
      <w:r>
        <w:t xml:space="preserve"> be a subgroup of </w:t>
      </w:r>
      <m:oMath>
        <m:r>
          <w:rPr>
            <w:rFonts w:ascii="Cambria Math" w:hAnsi="Cambria Math"/>
          </w:rPr>
          <m:t>G</m:t>
        </m:r>
      </m:oMath>
      <w:r>
        <w:t xml:space="preserve">. Prove that </w:t>
      </w:r>
      <m:oMath>
        <m:r>
          <w:rPr>
            <w:rFonts w:ascii="Cambria Math" w:hAnsi="Cambria Math"/>
          </w:rPr>
          <m:t>G</m:t>
        </m:r>
      </m:oMath>
      <w:r>
        <w:t xml:space="preserve"> is solvable if and only if </w:t>
      </w:r>
      <m:oMath>
        <m:r>
          <w:rPr>
            <w:rFonts w:ascii="Cambria Math" w:hAnsi="Cambria Math"/>
          </w:rPr>
          <m:t>H</m:t>
        </m:r>
      </m:oMath>
      <w:r>
        <w:t xml:space="preserve"> is solvable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H</m:t>
        </m:r>
      </m:oMath>
      <w:r>
        <w:t xml:space="preserve"> is solvable.</w:t>
      </w:r>
    </w:p>
    <w:p w14:paraId="44B39B9E" w14:textId="77777777" w:rsidR="00F75090" w:rsidRDefault="00D35E8F">
      <w:pPr>
        <w:pStyle w:val="Compact"/>
        <w:numPr>
          <w:ilvl w:val="0"/>
          <w:numId w:val="2"/>
        </w:numPr>
      </w:pPr>
      <w:r>
        <w:t>Prove the Cayley Hamilton Theorem: every square matrix satisfies its characteristic polynomial.</w:t>
      </w:r>
    </w:p>
    <w:p w14:paraId="3965D650" w14:textId="77777777" w:rsidR="00F75090" w:rsidRDefault="00D35E8F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be two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ces with the property that </w:t>
      </w:r>
      <m:oMath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A</m:t>
        </m:r>
      </m:oMath>
      <w:r>
        <w:t xml:space="preserve">. Suppose that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diagonalizable. Prove that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simultaneously diagonalizable.</w:t>
      </w:r>
    </w:p>
    <w:p w14:paraId="12DB93B5" w14:textId="77777777" w:rsidR="00F75090" w:rsidRDefault="00D35E8F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ring with the following commutative diagram of </w:t>
      </w:r>
      <m:oMath>
        <m:r>
          <w:rPr>
            <w:rFonts w:ascii="Cambria Math" w:hAnsi="Cambria Math"/>
          </w:rPr>
          <m:t>R</m:t>
        </m:r>
      </m:oMath>
      <w:r>
        <w:t xml:space="preserve">-modules with each row representing a short exact sequence of </w:t>
      </w:r>
      <m:oMath>
        <m:r>
          <w:rPr>
            <w:rFonts w:ascii="Cambria Math" w:hAnsi="Cambria Math"/>
          </w:rPr>
          <m:t>R</m:t>
        </m:r>
      </m:oMath>
      <w:r>
        <w:t xml:space="preserve">-modules and all maps being </w:t>
      </w:r>
      <m:oMath>
        <m:r>
          <w:rPr>
            <w:rFonts w:ascii="Cambria Math" w:hAnsi="Cambria Math"/>
          </w:rPr>
          <m:t>R</m:t>
        </m:r>
      </m:oMath>
      <w:r>
        <w:t>-module homomorphisms.</w:t>
      </w:r>
    </w:p>
    <w:p w14:paraId="0CBE35AA" w14:textId="77777777" w:rsidR="00F75090" w:rsidRDefault="00D35E8F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99C445B" wp14:editId="2AF74056">
            <wp:extent cx="5334000" cy="1520789"/>
            <wp:effectExtent l="0" t="0" r="0" b="0"/>
            <wp:docPr id="11" name="Picture" descr="Commutative diagram of two short exact sequences of R-modules: 0 → A → B → C → 0 and 0 → A′ → B′ → C′ → 0, with vertical maps α: A → A′, β: B → B′, and γ: C → C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Algebra%20%5BSpring%C2%A02003%5D_assets/img_001_15a5313b0d3b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1D62FE" w14:textId="77777777" w:rsidR="00F75090" w:rsidRDefault="00D35E8F">
      <w:pPr>
        <w:pStyle w:val="ImageCaption"/>
        <w:numPr>
          <w:ilvl w:val="0"/>
          <w:numId w:val="1"/>
        </w:numPr>
      </w:pPr>
      <w:r>
        <w:t>Commutative diagram for Problem 7.</w:t>
      </w:r>
    </w:p>
    <w:p w14:paraId="1A6B98DF" w14:textId="77777777" w:rsidR="00F75090" w:rsidRDefault="00D35E8F">
      <w:pPr>
        <w:pStyle w:val="Compact"/>
        <w:numPr>
          <w:ilvl w:val="0"/>
          <w:numId w:val="1"/>
        </w:numPr>
      </w:pPr>
      <w:r>
        <w:t xml:space="preserve">Prove that if </w:t>
      </w:r>
      <m:oMath>
        <m:r>
          <w:rPr>
            <w:rFonts w:ascii="Cambria Math" w:hAnsi="Cambria Math"/>
          </w:rPr>
          <m:t>α</m:t>
        </m:r>
      </m:oMath>
      <w:r>
        <w:t xml:space="preserve"> and </w:t>
      </w:r>
      <m:oMath>
        <m:r>
          <w:rPr>
            <w:rFonts w:ascii="Cambria Math" w:hAnsi="Cambria Math"/>
          </w:rPr>
          <m:t>γ</m:t>
        </m:r>
      </m:oMath>
      <w:r>
        <w:t xml:space="preserve"> are injective maps then </w:t>
      </w:r>
      <m:oMath>
        <m:r>
          <w:rPr>
            <w:rFonts w:ascii="Cambria Math" w:hAnsi="Cambria Math"/>
          </w:rPr>
          <m:t>β</m:t>
        </m:r>
      </m:oMath>
      <w:r>
        <w:t xml:space="preserve"> is injective.</w:t>
      </w:r>
    </w:p>
    <w:p w14:paraId="2CD45A63" w14:textId="77777777" w:rsidR="00F75090" w:rsidRDefault="00D35E8F">
      <w:pPr>
        <w:pStyle w:val="Compact"/>
        <w:numPr>
          <w:ilvl w:val="0"/>
          <w:numId w:val="2"/>
        </w:numPr>
      </w:pPr>
      <w:r>
        <w:t xml:space="preserve">A commutative ring </w:t>
      </w:r>
      <m:oMath>
        <m:r>
          <w:rPr>
            <w:rFonts w:ascii="Cambria Math" w:hAnsi="Cambria Math"/>
          </w:rPr>
          <m:t>R</m:t>
        </m:r>
      </m:oMath>
      <w:r>
        <w:t xml:space="preserve"> is Noetherian if and only if it satisfies the ascending chain condition on ideals. Prove that </w:t>
      </w:r>
      <m:oMath>
        <m:r>
          <w:rPr>
            <w:rFonts w:ascii="Cambria Math" w:hAnsi="Cambria Math"/>
          </w:rPr>
          <m:t>R</m:t>
        </m:r>
      </m:oMath>
      <w:r>
        <w:t xml:space="preserve"> is Noetherian if and only if every ideal of </w:t>
      </w:r>
      <m:oMath>
        <m:r>
          <w:rPr>
            <w:rFonts w:ascii="Cambria Math" w:hAnsi="Cambria Math"/>
          </w:rPr>
          <m:t>R</m:t>
        </m:r>
      </m:oMath>
      <w:r>
        <w:t xml:space="preserve"> is finitely generated.</w:t>
      </w:r>
      <w:bookmarkEnd w:id="0"/>
      <w:bookmarkEnd w:id="1"/>
      <w:bookmarkEnd w:id="3"/>
    </w:p>
    <w:sectPr w:rsidR="00F7509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9A695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535418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390225561">
    <w:abstractNumId w:val="0"/>
  </w:num>
  <w:num w:numId="2" w16cid:durableId="18600062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5090"/>
    <w:rsid w:val="00326090"/>
    <w:rsid w:val="0041526F"/>
    <w:rsid w:val="005F62DA"/>
    <w:rsid w:val="00B40542"/>
    <w:rsid w:val="00D35E8F"/>
    <w:rsid w:val="00F75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D127D"/>
  <w15:docId w15:val="{05526098-F346-4C22-8916-EB2CB4226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8</Words>
  <Characters>1113</Characters>
  <Application>Microsoft Office Word</Application>
  <DocSecurity>0</DocSecurity>
  <Lines>24</Lines>
  <Paragraphs>17</Paragraphs>
  <ScaleCrop>false</ScaleCrop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.D. Comprehensive Examination on Algebra — Spring 2003</dc:title>
  <dc:creator>Paul Pollack</dc:creator>
  <cp:keywords/>
  <cp:lastModifiedBy>Paul Pollack</cp:lastModifiedBy>
  <cp:revision>3</cp:revision>
  <dcterms:created xsi:type="dcterms:W3CDTF">2026-03-28T23:33:00Z</dcterms:created>
  <dcterms:modified xsi:type="dcterms:W3CDTF">2026-03-28T23:5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